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D5D6B0" w14:textId="77777777" w:rsidR="00414421" w:rsidRPr="00414421" w:rsidRDefault="00414421" w:rsidP="00414421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414421">
        <w:rPr>
          <w:rFonts w:ascii="Arial" w:eastAsia="Times New Roman" w:hAnsi="Arial" w:cs="Arial"/>
          <w:sz w:val="24"/>
          <w:szCs w:val="24"/>
        </w:rPr>
        <w:t xml:space="preserve">The following computer workstation checklist will help you to identify some important risk factors that can contribute to work-related discomfort or problems.  Complete this checklist to determine if your workstation is properly designed for your work tasks.  Contact your supervisor for follow-up by the SafetyWorks! Consultants if you or your supervisor need assistance. </w:t>
      </w:r>
    </w:p>
    <w:p w14:paraId="4699E51F" w14:textId="77777777" w:rsidR="00414421" w:rsidRPr="00414421" w:rsidRDefault="00414421" w:rsidP="00414421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8F79F2B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14421">
        <w:rPr>
          <w:rFonts w:ascii="Arial" w:eastAsia="Times New Roman" w:hAnsi="Arial" w:cs="Arial"/>
          <w:sz w:val="24"/>
          <w:szCs w:val="24"/>
        </w:rPr>
        <w:t>Date:  ____________</w:t>
      </w:r>
      <w:r w:rsidRPr="00414421">
        <w:rPr>
          <w:rFonts w:ascii="Arial" w:eastAsia="Times New Roman" w:hAnsi="Arial" w:cs="Arial"/>
          <w:sz w:val="24"/>
          <w:szCs w:val="24"/>
        </w:rPr>
        <w:tab/>
        <w:t>Name &amp; Job Title: _________________________________</w:t>
      </w:r>
    </w:p>
    <w:p w14:paraId="6EA20458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88D87FF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14421">
        <w:rPr>
          <w:rFonts w:ascii="Arial" w:eastAsia="Times New Roman" w:hAnsi="Arial" w:cs="Arial"/>
          <w:sz w:val="24"/>
          <w:szCs w:val="24"/>
        </w:rPr>
        <w:t>Department:  ______________________________</w:t>
      </w:r>
      <w:r w:rsidRPr="00414421">
        <w:rPr>
          <w:rFonts w:ascii="Arial" w:eastAsia="Times New Roman" w:hAnsi="Arial" w:cs="Arial"/>
          <w:sz w:val="24"/>
          <w:szCs w:val="24"/>
        </w:rPr>
        <w:tab/>
        <w:t>Telephone:  ________________</w:t>
      </w:r>
    </w:p>
    <w:p w14:paraId="48A72E5C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0AA4867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14421">
        <w:rPr>
          <w:rFonts w:ascii="Arial" w:eastAsia="Times New Roman" w:hAnsi="Arial" w:cs="Arial"/>
          <w:sz w:val="24"/>
          <w:szCs w:val="24"/>
        </w:rPr>
        <w:t>Supervisor:  _______________________________</w:t>
      </w:r>
      <w:r w:rsidRPr="00414421">
        <w:rPr>
          <w:rFonts w:ascii="Arial" w:eastAsia="Times New Roman" w:hAnsi="Arial" w:cs="Arial"/>
          <w:sz w:val="24"/>
          <w:szCs w:val="24"/>
        </w:rPr>
        <w:tab/>
        <w:t>Telephone: _________________</w:t>
      </w:r>
    </w:p>
    <w:p w14:paraId="2FA86E1C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B950814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3D449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68"/>
        <w:gridCol w:w="1200"/>
        <w:gridCol w:w="1308"/>
      </w:tblGrid>
      <w:tr w:rsidR="00414421" w:rsidRPr="00414421" w14:paraId="707A8167" w14:textId="77777777" w:rsidTr="00414421">
        <w:tc>
          <w:tcPr>
            <w:tcW w:w="8268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43D3D973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POSTURE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D9D9D9"/>
          </w:tcPr>
          <w:p w14:paraId="3149DDF4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0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YES</w:t>
            </w:r>
          </w:p>
        </w:tc>
        <w:tc>
          <w:tcPr>
            <w:tcW w:w="130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14:paraId="79D4B6EC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NO</w:t>
            </w:r>
          </w:p>
        </w:tc>
      </w:tr>
      <w:tr w:rsidR="00414421" w:rsidRPr="00414421" w14:paraId="475A5691" w14:textId="77777777" w:rsidTr="00414421">
        <w:tc>
          <w:tcPr>
            <w:tcW w:w="8268" w:type="dxa"/>
          </w:tcPr>
          <w:p w14:paraId="26C34E6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your head in an upright position when you view documents or your computer screen?</w:t>
            </w:r>
          </w:p>
          <w:p w14:paraId="2DA43E6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10FAE5F7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0454E177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0B95EB2D" w14:textId="77777777" w:rsidTr="00414421">
        <w:tc>
          <w:tcPr>
            <w:tcW w:w="8268" w:type="dxa"/>
          </w:tcPr>
          <w:p w14:paraId="6FB7C553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r shoulders in a relaxed position when you place your hands on the keyboard?</w:t>
            </w:r>
          </w:p>
          <w:p w14:paraId="7819FA6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17A77DE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0F961450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1CA4E555" w14:textId="77777777" w:rsidTr="00414421">
        <w:tc>
          <w:tcPr>
            <w:tcW w:w="8268" w:type="dxa"/>
          </w:tcPr>
          <w:p w14:paraId="116BD3F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r arms close by your side in a relaxed and comfortable position when you use the keyboard or mouse?</w:t>
            </w:r>
          </w:p>
          <w:p w14:paraId="70AFBAE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20A1A8F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74DB504F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0D04627F" w14:textId="77777777" w:rsidTr="00414421">
        <w:tc>
          <w:tcPr>
            <w:tcW w:w="8268" w:type="dxa"/>
          </w:tcPr>
          <w:p w14:paraId="7CFEA07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r elbows bent at a 100 - 110-degree angle when you use the keyboard or mouse?</w:t>
            </w:r>
          </w:p>
          <w:p w14:paraId="4F5E734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757975C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4FA877AF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</w:tbl>
    <w:p w14:paraId="7C436784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68"/>
        <w:gridCol w:w="1200"/>
        <w:gridCol w:w="1308"/>
      </w:tblGrid>
      <w:tr w:rsidR="00414421" w:rsidRPr="00414421" w14:paraId="034ED9F6" w14:textId="77777777" w:rsidTr="00414421">
        <w:tc>
          <w:tcPr>
            <w:tcW w:w="8268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40E73ACC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KEYBOARD AND MOUSE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D9D9D9"/>
          </w:tcPr>
          <w:p w14:paraId="01C78A17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YES</w:t>
            </w:r>
          </w:p>
        </w:tc>
        <w:tc>
          <w:tcPr>
            <w:tcW w:w="130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14:paraId="5F094FFF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NO</w:t>
            </w:r>
          </w:p>
        </w:tc>
      </w:tr>
      <w:tr w:rsidR="00414421" w:rsidRPr="00414421" w14:paraId="1E05F6F4" w14:textId="77777777" w:rsidTr="00414421">
        <w:tc>
          <w:tcPr>
            <w:tcW w:w="8268" w:type="dxa"/>
          </w:tcPr>
          <w:p w14:paraId="030C613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the home row keys on your keyboard positioned directly in center front of your trunk?</w:t>
            </w:r>
          </w:p>
          <w:p w14:paraId="0CF9A92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60DB6D3E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5CFAD68E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4F63E989" w14:textId="77777777" w:rsidTr="00414421">
        <w:tc>
          <w:tcPr>
            <w:tcW w:w="8268" w:type="dxa"/>
          </w:tcPr>
          <w:p w14:paraId="65DFC1A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the keyboard height and slope both easily adjusted?</w:t>
            </w:r>
          </w:p>
          <w:p w14:paraId="54155420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5149206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7D6CBB8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68D39178" w14:textId="77777777" w:rsidTr="00414421">
        <w:tc>
          <w:tcPr>
            <w:tcW w:w="8268" w:type="dxa"/>
          </w:tcPr>
          <w:p w14:paraId="47031A6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your mouse within close reach and at the same level as your keyboard?</w:t>
            </w:r>
          </w:p>
          <w:p w14:paraId="5D183E33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</w:tcPr>
          <w:p w14:paraId="06171C7F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3FACF22D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1AE40C5C" w14:textId="77777777" w:rsidTr="00414421">
        <w:tc>
          <w:tcPr>
            <w:tcW w:w="8268" w:type="dxa"/>
          </w:tcPr>
          <w:p w14:paraId="1780A2BB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 xml:space="preserve">Are the keyboard and mouse within close reach? </w:t>
            </w:r>
          </w:p>
          <w:p w14:paraId="3CEF964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</w:tcPr>
          <w:p w14:paraId="4E642FE7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748E872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</w:tbl>
    <w:p w14:paraId="2A6D3F43" w14:textId="77777777" w:rsidR="00A82698" w:rsidRDefault="00A82698" w:rsidP="00414421">
      <w:pPr>
        <w:spacing w:after="0" w:line="240" w:lineRule="auto"/>
        <w:rPr>
          <w:rFonts w:ascii="Arial" w:eastAsia="Times New Roman" w:hAnsi="Arial" w:cs="Arial"/>
          <w:sz w:val="26"/>
          <w:szCs w:val="26"/>
        </w:rPr>
        <w:sectPr w:rsidR="00A82698" w:rsidSect="001F1566">
          <w:headerReference w:type="default" r:id="rId7"/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9BADE98" w14:textId="6844974C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</w:p>
    <w:p w14:paraId="50FA3766" w14:textId="77777777" w:rsidR="00414421" w:rsidRPr="00414421" w:rsidRDefault="00414421" w:rsidP="00414421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414421">
        <w:rPr>
          <w:rFonts w:ascii="Times New Roman" w:eastAsia="Times New Roman" w:hAnsi="Times New Roman" w:cs="Times New Roman"/>
          <w:sz w:val="26"/>
          <w:szCs w:val="26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85"/>
        <w:gridCol w:w="1200"/>
        <w:gridCol w:w="1308"/>
      </w:tblGrid>
      <w:tr w:rsidR="00414421" w:rsidRPr="00414421" w14:paraId="574F86E6" w14:textId="77777777" w:rsidTr="00414421">
        <w:tc>
          <w:tcPr>
            <w:tcW w:w="818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2A2C1727" w14:textId="77777777" w:rsidR="00414421" w:rsidRPr="00414421" w:rsidRDefault="00414421" w:rsidP="00414421">
            <w:pPr>
              <w:spacing w:after="0" w:line="240" w:lineRule="auto"/>
              <w:ind w:right="-105"/>
              <w:jc w:val="center"/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lastRenderedPageBreak/>
              <w:t>CHAIR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D9D9D9"/>
          </w:tcPr>
          <w:p w14:paraId="7880F780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0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YES</w:t>
            </w:r>
          </w:p>
        </w:tc>
        <w:tc>
          <w:tcPr>
            <w:tcW w:w="130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14:paraId="06A3DC85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NO</w:t>
            </w:r>
          </w:p>
        </w:tc>
      </w:tr>
      <w:tr w:rsidR="00414421" w:rsidRPr="00414421" w14:paraId="045D428D" w14:textId="77777777" w:rsidTr="00414421">
        <w:tc>
          <w:tcPr>
            <w:tcW w:w="8185" w:type="dxa"/>
          </w:tcPr>
          <w:p w14:paraId="20F70251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the height of your chair adjusted so that your feet are positioned flat on the floor or on a footrest?</w:t>
            </w:r>
          </w:p>
          <w:p w14:paraId="3F20B252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6465C5E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2F66587B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66F30767" w14:textId="77777777" w:rsidTr="00414421">
        <w:tc>
          <w:tcPr>
            <w:tcW w:w="8185" w:type="dxa"/>
          </w:tcPr>
          <w:p w14:paraId="08CEC2DD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r hips as far back in the chair as possible so that your back is touching the chair back?</w:t>
            </w:r>
          </w:p>
          <w:p w14:paraId="7F164F21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15E6A3B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4C229D2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6231171E" w14:textId="77777777" w:rsidTr="00414421">
        <w:tc>
          <w:tcPr>
            <w:tcW w:w="8185" w:type="dxa"/>
            <w:tcBorders>
              <w:bottom w:val="single" w:sz="4" w:space="0" w:color="auto"/>
            </w:tcBorders>
          </w:tcPr>
          <w:p w14:paraId="146FE365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Does the back of your chair support your lower back?</w:t>
            </w:r>
          </w:p>
          <w:p w14:paraId="23735F87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</w:tcPr>
          <w:p w14:paraId="1C247C9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3ECD39D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5C858102" w14:textId="77777777" w:rsidTr="00414421">
        <w:tc>
          <w:tcPr>
            <w:tcW w:w="8185" w:type="dxa"/>
            <w:tcBorders>
              <w:bottom w:val="single" w:sz="4" w:space="0" w:color="auto"/>
            </w:tcBorders>
          </w:tcPr>
          <w:p w14:paraId="1050B936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the chair backrest height adjusted to provide maximum support for your back?</w:t>
            </w:r>
          </w:p>
          <w:p w14:paraId="03DE01E5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</w:tcPr>
          <w:p w14:paraId="76FB674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25B6451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2E30E193" w14:textId="77777777" w:rsidTr="00414421">
        <w:tc>
          <w:tcPr>
            <w:tcW w:w="8185" w:type="dxa"/>
          </w:tcPr>
          <w:p w14:paraId="08B31B06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the size of your seat long and wide enough to support your hips and thighs?</w:t>
            </w:r>
          </w:p>
          <w:p w14:paraId="5A205ADE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264ADE80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2146A4E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2C5D2B48" w14:textId="77777777" w:rsidTr="00414421">
        <w:tc>
          <w:tcPr>
            <w:tcW w:w="8185" w:type="dxa"/>
          </w:tcPr>
          <w:p w14:paraId="244A8BF6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f you have armrests, do they allow you to rest your arms comfortably?</w:t>
            </w:r>
          </w:p>
          <w:p w14:paraId="5AE821C0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1663A43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07A05157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</w:tbl>
    <w:p w14:paraId="0D52373C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85"/>
        <w:gridCol w:w="1200"/>
        <w:gridCol w:w="1308"/>
      </w:tblGrid>
      <w:tr w:rsidR="00414421" w:rsidRPr="00414421" w14:paraId="502D84F3" w14:textId="77777777" w:rsidTr="00414421">
        <w:tc>
          <w:tcPr>
            <w:tcW w:w="818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261DB69D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0"/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COMPUTER SCREEN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D9D9D9"/>
          </w:tcPr>
          <w:p w14:paraId="5CF37941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3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YES</w:t>
            </w:r>
          </w:p>
        </w:tc>
        <w:tc>
          <w:tcPr>
            <w:tcW w:w="130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14:paraId="037F92C0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3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NO</w:t>
            </w:r>
          </w:p>
        </w:tc>
      </w:tr>
      <w:tr w:rsidR="00414421" w:rsidRPr="00414421" w14:paraId="70790C8C" w14:textId="77777777" w:rsidTr="00414421">
        <w:tc>
          <w:tcPr>
            <w:tcW w:w="8185" w:type="dxa"/>
          </w:tcPr>
          <w:p w14:paraId="7D5236C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the top of the screen slightly below eye level?</w:t>
            </w:r>
          </w:p>
          <w:p w14:paraId="560BEAE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223F506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71FC208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511EBC3B" w14:textId="77777777" w:rsidTr="00414421">
        <w:tc>
          <w:tcPr>
            <w:tcW w:w="8185" w:type="dxa"/>
          </w:tcPr>
          <w:p w14:paraId="6EE33C8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your computer screen at a proper tilt and height to allow you to view it without raising or lowering you chin?</w:t>
            </w:r>
          </w:p>
          <w:p w14:paraId="1E96405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052F2B17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7D94D0E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3C9E0149" w14:textId="77777777" w:rsidTr="00414421">
        <w:tc>
          <w:tcPr>
            <w:tcW w:w="8185" w:type="dxa"/>
          </w:tcPr>
          <w:p w14:paraId="2327F19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 sitting directly in front of your computer screen?</w:t>
            </w:r>
          </w:p>
          <w:p w14:paraId="4E6BCC47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18888FE5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4A04FE5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2997F5B1" w14:textId="77777777" w:rsidTr="00414421">
        <w:tc>
          <w:tcPr>
            <w:tcW w:w="8185" w:type="dxa"/>
          </w:tcPr>
          <w:p w14:paraId="14A4116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the computer screen at approximately arm’s length reach away from you (18-30 inches)?</w:t>
            </w:r>
          </w:p>
          <w:p w14:paraId="753C8BF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2ED32E25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769E14F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6E4BB3E9" w14:textId="77777777" w:rsidTr="00414421">
        <w:tc>
          <w:tcPr>
            <w:tcW w:w="8185" w:type="dxa"/>
          </w:tcPr>
          <w:p w14:paraId="45B961BD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r source documents positioned on a stand placed between the monitor and keyboard?</w:t>
            </w:r>
          </w:p>
          <w:p w14:paraId="73E772B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1128B545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61BEC300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</w:tbl>
    <w:p w14:paraId="6941D479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85"/>
        <w:gridCol w:w="1200"/>
        <w:gridCol w:w="1308"/>
      </w:tblGrid>
      <w:tr w:rsidR="00414421" w:rsidRPr="00414421" w14:paraId="741B977D" w14:textId="77777777" w:rsidTr="00414421">
        <w:tc>
          <w:tcPr>
            <w:tcW w:w="818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1D811647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LIGHTING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D9D9D9"/>
          </w:tcPr>
          <w:p w14:paraId="7C405FFB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YES</w:t>
            </w:r>
          </w:p>
        </w:tc>
        <w:tc>
          <w:tcPr>
            <w:tcW w:w="130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14:paraId="4CAF173F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NO</w:t>
            </w:r>
          </w:p>
        </w:tc>
      </w:tr>
      <w:tr w:rsidR="00414421" w:rsidRPr="00414421" w14:paraId="4B2F51FA" w14:textId="77777777" w:rsidTr="00414421">
        <w:tc>
          <w:tcPr>
            <w:tcW w:w="8185" w:type="dxa"/>
          </w:tcPr>
          <w:p w14:paraId="618F7AD0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there sufficient light for you to complete reading tasks without straining your eyes?</w:t>
            </w:r>
          </w:p>
          <w:p w14:paraId="586766B0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11DB41B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23749971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5B2A96BD" w14:textId="77777777" w:rsidTr="00414421">
        <w:tc>
          <w:tcPr>
            <w:tcW w:w="8185" w:type="dxa"/>
          </w:tcPr>
          <w:p w14:paraId="7168BA0F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there sufficient lighting without glare on the screen from windows, lights, and surfaces?</w:t>
            </w:r>
          </w:p>
          <w:p w14:paraId="59B6D44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55FA60F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0166ADE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</w:tbl>
    <w:p w14:paraId="0BE5BB5D" w14:textId="472DF30C" w:rsidR="00A82698" w:rsidRDefault="00A82698" w:rsidP="00414421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</w:p>
    <w:p w14:paraId="48D1E7BA" w14:textId="77777777" w:rsidR="00A82698" w:rsidRDefault="00A82698">
      <w:pPr>
        <w:rPr>
          <w:rFonts w:ascii="Arial" w:eastAsia="Times New Roman" w:hAnsi="Arial" w:cs="Arial"/>
          <w:sz w:val="26"/>
          <w:szCs w:val="26"/>
        </w:rPr>
      </w:pPr>
      <w:r>
        <w:rPr>
          <w:rFonts w:ascii="Arial" w:eastAsia="Times New Roman" w:hAnsi="Arial" w:cs="Arial"/>
          <w:sz w:val="26"/>
          <w:szCs w:val="26"/>
        </w:rPr>
        <w:br w:type="page"/>
      </w:r>
    </w:p>
    <w:p w14:paraId="16EAC255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68"/>
        <w:gridCol w:w="1200"/>
        <w:gridCol w:w="1308"/>
      </w:tblGrid>
      <w:tr w:rsidR="00414421" w:rsidRPr="00414421" w14:paraId="1A673A3F" w14:textId="77777777" w:rsidTr="00414421">
        <w:tc>
          <w:tcPr>
            <w:tcW w:w="8268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0751908B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</w:pPr>
            <w:r w:rsidRPr="00414421">
              <w:rPr>
                <w:rFonts w:ascii="Times New Roman" w:eastAsia="Times New Roman" w:hAnsi="Times New Roman" w:cs="Times New Roman"/>
                <w:sz w:val="24"/>
                <w:szCs w:val="24"/>
              </w:rPr>
              <w:br w:type="page"/>
            </w:r>
            <w:r w:rsidRPr="00414421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WORK TECHNIQUES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D9D9D9"/>
          </w:tcPr>
          <w:p w14:paraId="5F22C8FC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0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YES</w:t>
            </w:r>
          </w:p>
        </w:tc>
        <w:tc>
          <w:tcPr>
            <w:tcW w:w="130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14:paraId="548556FE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NO</w:t>
            </w:r>
          </w:p>
        </w:tc>
      </w:tr>
      <w:tr w:rsidR="00414421" w:rsidRPr="00414421" w14:paraId="21B86308" w14:textId="77777777" w:rsidTr="00414421">
        <w:tc>
          <w:tcPr>
            <w:tcW w:w="8268" w:type="dxa"/>
          </w:tcPr>
          <w:p w14:paraId="053252E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r shoulders relaxed when keying and using the mouse?</w:t>
            </w:r>
          </w:p>
          <w:p w14:paraId="76A38E2E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7B927D3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3DDB50D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75582C6E" w14:textId="77777777" w:rsidTr="00414421">
        <w:tc>
          <w:tcPr>
            <w:tcW w:w="8268" w:type="dxa"/>
          </w:tcPr>
          <w:p w14:paraId="39BBDC1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r elbows positioned close to your side when keying or using the mouse?</w:t>
            </w:r>
          </w:p>
          <w:p w14:paraId="76F7EC7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2037B0AE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1381CB1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6AB559B9" w14:textId="77777777" w:rsidTr="00414421">
        <w:tc>
          <w:tcPr>
            <w:tcW w:w="8268" w:type="dxa"/>
          </w:tcPr>
          <w:p w14:paraId="52AD6F5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fingers and wrists in neutral or straight alignment when typing (not turning side to side or going up or down)?</w:t>
            </w:r>
          </w:p>
          <w:p w14:paraId="62948443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76A2F89F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6528D66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08EBD9CB" w14:textId="77777777" w:rsidTr="00414421">
        <w:tc>
          <w:tcPr>
            <w:tcW w:w="8268" w:type="dxa"/>
          </w:tcPr>
          <w:p w14:paraId="4A3FEC2B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 hitting the keyboard keys with as light a force as possible when keying?</w:t>
            </w:r>
          </w:p>
          <w:p w14:paraId="1153FEE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5E675A4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3DFF5EFD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42D6B0AF" w14:textId="77777777" w:rsidTr="00414421">
        <w:tc>
          <w:tcPr>
            <w:tcW w:w="8268" w:type="dxa"/>
          </w:tcPr>
          <w:p w14:paraId="5B0EF7F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 holding your mouse loosely with your hand and fingers in a relaxed position when moving the mouse around the screen?</w:t>
            </w:r>
          </w:p>
          <w:p w14:paraId="684BB9E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3C28112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682732D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608E5C47" w14:textId="77777777" w:rsidTr="00414421">
        <w:tc>
          <w:tcPr>
            <w:tcW w:w="8268" w:type="dxa"/>
          </w:tcPr>
          <w:p w14:paraId="4144FB1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 trying to keep your fingers relaxed when keying or using the mouse, i.e. not positioning or hovering your fingers or knuckles above the keys?</w:t>
            </w:r>
          </w:p>
          <w:p w14:paraId="0E61B98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5617933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6178562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499B2689" w14:textId="77777777" w:rsidTr="00414421">
        <w:tc>
          <w:tcPr>
            <w:tcW w:w="8268" w:type="dxa"/>
          </w:tcPr>
          <w:p w14:paraId="5076F38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 avoiding awkward postures such as an extended finger or thumb when keying or using the mouse?</w:t>
            </w:r>
          </w:p>
          <w:p w14:paraId="7E692C73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23DB30A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2AE5B69B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60C6C7AF" w14:textId="77777777" w:rsidTr="00414421">
        <w:tc>
          <w:tcPr>
            <w:tcW w:w="8268" w:type="dxa"/>
          </w:tcPr>
          <w:p w14:paraId="60222185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Do you take a brief 1 - 2-minute break from keying or using the mouse every 30 - 45 minutes?</w:t>
            </w:r>
          </w:p>
          <w:p w14:paraId="186CDDA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238056E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0D93238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125E0A8C" w14:textId="77777777" w:rsidTr="00414421">
        <w:tc>
          <w:tcPr>
            <w:tcW w:w="8268" w:type="dxa"/>
          </w:tcPr>
          <w:p w14:paraId="44E7760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Do you take stretch breaks intermittently throughout the day?</w:t>
            </w:r>
          </w:p>
          <w:p w14:paraId="7EA75170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73EC3BA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48B9938B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130F3B2C" w14:textId="77777777" w:rsidTr="00414421">
        <w:tc>
          <w:tcPr>
            <w:tcW w:w="8268" w:type="dxa"/>
          </w:tcPr>
          <w:p w14:paraId="3CC7688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Do you avoid cradling the telephone between your head and shoulder when talking or listening to others?</w:t>
            </w:r>
          </w:p>
          <w:p w14:paraId="49023B2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75A3B91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25002EC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140EDF23" w14:textId="77777777" w:rsidTr="00414421">
        <w:tc>
          <w:tcPr>
            <w:tcW w:w="8268" w:type="dxa"/>
          </w:tcPr>
          <w:p w14:paraId="4A5DC74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Do you know how to adjust your chair, keyboard tray, and other workstation accessories?</w:t>
            </w:r>
          </w:p>
          <w:p w14:paraId="0AB29C6E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0127CCD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6EE9A293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36BD946A" w14:textId="77777777" w:rsidTr="00414421">
        <w:tc>
          <w:tcPr>
            <w:tcW w:w="8268" w:type="dxa"/>
          </w:tcPr>
          <w:p w14:paraId="1992F8C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 aware of how to report ergonomic problems and obtain help or information on ergonomics?</w:t>
            </w:r>
          </w:p>
          <w:p w14:paraId="365F244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7AFF181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274C574B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</w:tbl>
    <w:p w14:paraId="21F37AE1" w14:textId="77777777" w:rsidR="00FA38A8" w:rsidRDefault="00FA38A8"/>
    <w:sectPr w:rsidR="00FA38A8" w:rsidSect="00A82698">
      <w:headerReference w:type="default" r:id="rId9"/>
      <w:footerReference w:type="default" r:id="rId10"/>
      <w:type w:val="continuous"/>
      <w:pgSz w:w="12240" w:h="15840"/>
      <w:pgMar w:top="720" w:right="720" w:bottom="720" w:left="72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600F3A" w14:textId="77777777" w:rsidR="00414421" w:rsidRDefault="00414421" w:rsidP="00B32FB3">
      <w:pPr>
        <w:spacing w:after="0" w:line="240" w:lineRule="auto"/>
      </w:pPr>
      <w:r>
        <w:separator/>
      </w:r>
    </w:p>
  </w:endnote>
  <w:endnote w:type="continuationSeparator" w:id="0">
    <w:p w14:paraId="4D8FBC31" w14:textId="77777777" w:rsidR="00414421" w:rsidRDefault="00414421" w:rsidP="00B32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20D51F" w14:textId="77777777" w:rsidR="001F1566" w:rsidRDefault="001F1566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SafetyWorks!</w:t>
    </w:r>
    <w:r>
      <w:rPr>
        <w:rFonts w:ascii="Arial" w:hAnsi="Arial" w:cs="Arial"/>
      </w:rPr>
      <w:t xml:space="preserve"> Maine Department of Labor</w:t>
    </w:r>
    <w:r w:rsidRPr="001F1566">
      <w:rPr>
        <w:rFonts w:ascii="Arial" w:hAnsi="Arial" w:cs="Arial"/>
      </w:rPr>
      <w:tab/>
    </w:r>
    <w:r>
      <w:rPr>
        <w:rFonts w:ascii="Arial" w:hAnsi="Arial" w:cs="Arial"/>
      </w:rPr>
      <w:tab/>
    </w:r>
    <w:r w:rsidRPr="001F1566">
      <w:rPr>
        <w:rFonts w:ascii="Arial" w:hAnsi="Arial" w:cs="Arial"/>
      </w:rPr>
      <w:t xml:space="preserve">1-877-SAFE-345               </w:t>
    </w:r>
  </w:p>
  <w:p w14:paraId="499CB611" w14:textId="77777777" w:rsidR="001F1566" w:rsidRPr="001F1566" w:rsidRDefault="001F1566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general.bls-safetyworks@maine.gov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EC57CC" w14:textId="27F0F3FE" w:rsidR="00A82698" w:rsidRPr="001F1566" w:rsidRDefault="00A82698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BDD173" w14:textId="77777777" w:rsidR="00414421" w:rsidRDefault="00414421" w:rsidP="00B32FB3">
      <w:pPr>
        <w:spacing w:after="0" w:line="240" w:lineRule="auto"/>
      </w:pPr>
      <w:r>
        <w:separator/>
      </w:r>
    </w:p>
  </w:footnote>
  <w:footnote w:type="continuationSeparator" w:id="0">
    <w:p w14:paraId="40CC6689" w14:textId="77777777" w:rsidR="00414421" w:rsidRDefault="00414421" w:rsidP="00B32F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6AD9A2" w14:textId="77777777" w:rsidR="00836D78" w:rsidRDefault="00836D78" w:rsidP="00836D78">
    <w:pPr>
      <w:pStyle w:val="DefaultText"/>
      <w:framePr w:hSpace="72" w:vSpace="72" w:wrap="auto" w:vAnchor="page" w:hAnchor="page" w:x="5545" w:y="1265"/>
      <w:jc w:val="both"/>
    </w:pPr>
  </w:p>
  <w:p w14:paraId="192BE044" w14:textId="77777777" w:rsidR="00836D78" w:rsidRPr="00836D78" w:rsidRDefault="001F1566" w:rsidP="001F1566">
    <w:pPr>
      <w:pStyle w:val="Header"/>
      <w:tabs>
        <w:tab w:val="clear" w:pos="4680"/>
        <w:tab w:val="center" w:pos="9360"/>
      </w:tabs>
      <w:ind w:left="360"/>
      <w:jc w:val="both"/>
    </w:pPr>
    <w:r>
      <w:rPr>
        <w:noProof/>
      </w:rPr>
      <w:drawing>
        <wp:inline distT="0" distB="0" distL="0" distR="0" wp14:anchorId="08842A5C" wp14:editId="5159C3EB">
          <wp:extent cx="1202499" cy="914400"/>
          <wp:effectExtent l="0" t="0" r="0" b="0"/>
          <wp:docPr id="2" name="Picture 2" descr="Maine Department of Labor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ine Department of Labor | LinkedIn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543" b="10416"/>
                  <a:stretch/>
                </pic:blipFill>
                <pic:spPr bwMode="auto">
                  <a:xfrm>
                    <a:off x="0" y="0"/>
                    <a:ext cx="1202499" cy="914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</w:t>
    </w:r>
    <w:r>
      <w:tab/>
    </w:r>
    <w:r>
      <w:rPr>
        <w:noProof/>
        <w:sz w:val="20"/>
      </w:rPr>
      <w:drawing>
        <wp:inline distT="0" distB="0" distL="0" distR="0" wp14:anchorId="7BBDF20F" wp14:editId="40FC3052">
          <wp:extent cx="1189318" cy="914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346" t="-4623" r="-3073" b="-12491"/>
                  <a:stretch>
                    <a:fillRect/>
                  </a:stretch>
                </pic:blipFill>
                <pic:spPr bwMode="auto">
                  <a:xfrm>
                    <a:off x="0" y="0"/>
                    <a:ext cx="1189318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A7369C" w14:textId="77777777" w:rsidR="00A82698" w:rsidRDefault="00A82698" w:rsidP="00836D78">
    <w:pPr>
      <w:pStyle w:val="DefaultText"/>
      <w:framePr w:hSpace="72" w:vSpace="72" w:wrap="auto" w:vAnchor="page" w:hAnchor="page" w:x="5545" w:y="1265"/>
      <w:jc w:val="both"/>
    </w:pPr>
  </w:p>
  <w:p w14:paraId="16E6D524" w14:textId="23F83FFB" w:rsidR="00A82698" w:rsidRPr="00836D78" w:rsidRDefault="00A82698" w:rsidP="001F1566">
    <w:pPr>
      <w:pStyle w:val="Header"/>
      <w:tabs>
        <w:tab w:val="clear" w:pos="4680"/>
        <w:tab w:val="center" w:pos="9360"/>
      </w:tabs>
      <w:ind w:left="360"/>
      <w:jc w:val="both"/>
    </w:pPr>
    <w:r>
      <w:t xml:space="preserve">                                                                                          </w:t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jAwtjQyA1JmZko6SsGpxcWZ+XkgBYa1ALfMiJMsAAAA"/>
  </w:docVars>
  <w:rsids>
    <w:rsidRoot w:val="00414421"/>
    <w:rsid w:val="001F1566"/>
    <w:rsid w:val="00414421"/>
    <w:rsid w:val="00421680"/>
    <w:rsid w:val="005247E7"/>
    <w:rsid w:val="00836D78"/>
    <w:rsid w:val="00A82698"/>
    <w:rsid w:val="00B0138E"/>
    <w:rsid w:val="00B32FB3"/>
    <w:rsid w:val="00B67D02"/>
    <w:rsid w:val="00B86938"/>
    <w:rsid w:val="00BD1DBA"/>
    <w:rsid w:val="00CC0519"/>
    <w:rsid w:val="00FA38A8"/>
    <w:rsid w:val="00FD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3A55C44"/>
  <w15:chartTrackingRefBased/>
  <w15:docId w15:val="{4CEF4D42-A973-414A-A10F-FB225876A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FBF"/>
  </w:style>
  <w:style w:type="paragraph" w:styleId="Heading1">
    <w:name w:val="heading 1"/>
    <w:basedOn w:val="Normal"/>
    <w:next w:val="Normal"/>
    <w:link w:val="Heading1Char"/>
    <w:uiPriority w:val="9"/>
    <w:qFormat/>
    <w:rsid w:val="00FD7FB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7FBF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7FB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7FB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7F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7FB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7FB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7FB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7F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2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FB3"/>
  </w:style>
  <w:style w:type="paragraph" w:styleId="Footer">
    <w:name w:val="footer"/>
    <w:basedOn w:val="Normal"/>
    <w:link w:val="FooterChar"/>
    <w:uiPriority w:val="99"/>
    <w:unhideWhenUsed/>
    <w:rsid w:val="00B32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FB3"/>
  </w:style>
  <w:style w:type="paragraph" w:customStyle="1" w:styleId="DefaultText">
    <w:name w:val="Default Text"/>
    <w:basedOn w:val="Normal"/>
    <w:rsid w:val="00836D78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D7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D7FBF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7FBF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7FBF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7FBF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7FBF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7FBF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D7FBF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D7FBF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D7FBF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7FB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D7FB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D7FBF"/>
    <w:rPr>
      <w:b/>
      <w:bCs/>
    </w:rPr>
  </w:style>
  <w:style w:type="character" w:styleId="Emphasis">
    <w:name w:val="Emphasis"/>
    <w:basedOn w:val="DefaultParagraphFont"/>
    <w:uiPriority w:val="20"/>
    <w:qFormat/>
    <w:rsid w:val="00FD7FBF"/>
    <w:rPr>
      <w:i/>
      <w:iCs/>
    </w:rPr>
  </w:style>
  <w:style w:type="paragraph" w:styleId="NoSpacing">
    <w:name w:val="No Spacing"/>
    <w:uiPriority w:val="1"/>
    <w:qFormat/>
    <w:rsid w:val="00FD7F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D7FBF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D7FBF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7FBF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7FBF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D7FB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D7FB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D7FB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D7FBF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D7FBF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7FB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62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e.King\AppData\Local\Microsoft\Windows\INetCache\Content.Outlook\TTOLSBV1\Portrait%20Template%20(00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C6EF2-DE9F-48B9-B7ED-D91490866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rait Template (002).dotx</Template>
  <TotalTime>2</TotalTime>
  <Pages>3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Michele</dc:creator>
  <cp:keywords/>
  <dc:description/>
  <cp:lastModifiedBy>Plummer, Aleena</cp:lastModifiedBy>
  <cp:revision>2</cp:revision>
  <dcterms:created xsi:type="dcterms:W3CDTF">2021-09-10T17:30:00Z</dcterms:created>
  <dcterms:modified xsi:type="dcterms:W3CDTF">2021-09-10T17:30:00Z</dcterms:modified>
</cp:coreProperties>
</file>